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Naples</w:t>
      </w:r>
    </w:p>
    <w:bookmarkStart w:id="22" w:name="Xede60d4b1fe4587e9c9b155f7555eea8d989686"/>
    <w:p>
      <w:pPr>
        <w:pStyle w:val="Heading1"/>
      </w:pPr>
      <w:r>
        <w:t xml:space="preserve">Internship Application Letter for Mechanic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utoServizi Napoli S.r.l.</w:t>
      </w:r>
      <w:r>
        <w:br/>
      </w:r>
      <w:r>
        <w:t xml:space="preserve">Via Carlo Poerio, 123</w:t>
      </w:r>
      <w:r>
        <w:br/>
      </w:r>
      <w:r>
        <w:t xml:space="preserve">80135 Napoli</w:t>
      </w:r>
      <w:r>
        <w:br/>
      </w:r>
      <w:r>
        <w:t xml:space="preserve">Italy</w:t>
      </w:r>
    </w:p>
    <w:bookmarkStart w:id="21" w:name="Xcee52a7836758f7326d605250259ac627596356"/>
    <w:p>
      <w:pPr>
        <w:pStyle w:val="Heading2"/>
      </w:pPr>
      <w:r>
        <w:t xml:space="preserve">Subject: Internship Application for Mechanic Position at AutoServizi Napoli</w:t>
      </w:r>
    </w:p>
    <w:p>
      <w:pPr>
        <w:pStyle w:val="FirstParagraph"/>
      </w:pPr>
      <w:r>
        <w:t xml:space="preserve">Dear Hiring Manager,</w:t>
      </w:r>
    </w:p>
    <w:p>
      <w:pPr>
        <w:pStyle w:val="BodyText"/>
      </w:pPr>
      <w:r>
        <w:t xml:space="preserve">I am writing to express my enthusiastic interest in the Mechanic Internship position at AutoServizi Napoli, as advertised on the official website of your esteemed automotive service center in Italy Naples. With a profound passion for automotive engineering, hands-on technical training in vehicle diagnostics and repair systems, and an unwavering dedication to excellence within the Italian automotive sector, I am confident that my skills align perfectly with your team's requirements. This Internship Application Letter serves as both my formal expression of interest and a testament to my commitment to contributing meaningfully to your Naples-based operations.</w:t>
      </w:r>
    </w:p>
    <w:p>
      <w:pPr>
        <w:pStyle w:val="BodyText"/>
      </w:pPr>
      <w:r>
        <w:t xml:space="preserve">Having grown up amidst the vibrant automotive culture of Naples—where historic streets buzz with classic Alfa Romeos and modern electric vehicles coexist—I have cultivated an intimate relationship with automotive mechanics from an early age. My academic journey at the Istituto Tecnico Industriale "G. Marconi" in Naples equipped me with rigorous theoretical foundations in engine systems, electrical diagnostics, and emission control technologies. During my final year, I completed a specialized module on European vehicle standards (EU Directive 2018/635), focusing specifically on compliance requirements for Italian roads—a knowledge base directly applicable to your daily operations at AutoServizi Napoli. My coursework included practical rotations at local garages, where I assisted in servicing Fiat 500s, Lancia vehicles, and emerging electric models prevalent across Southern Italy.</w:t>
      </w:r>
    </w:p>
    <w:p>
      <w:pPr>
        <w:pStyle w:val="BodyText"/>
      </w:pPr>
      <w:r>
        <w:t xml:space="preserve">My technical competencies extend beyond classroom learning. As an active participant in the "Young Mechanic Network" of Campania Region (2022-2023), I gained extensive experience using diagnostic tools like Bosch KTS 640 and Snap-on Verus systems while working on over 150 vehicles. I mastered procedures for turbocharger replacement, ABS system calibration, and hybrid battery diagnostics—skills particularly valuable for Naples' diverse fleet of urban transport and historic vehicles. Crucially, I understand that servicing vehicles in Italy Naples requires cultural awareness: from navigating narrow street repairs in the historic center to understanding local traffic patterns affecting vehicle wear. This contextual knowledge ensures I can operate effectively within your Naples environment without adaptation delays.</w:t>
      </w:r>
    </w:p>
    <w:p>
      <w:pPr>
        <w:pStyle w:val="BodyText"/>
      </w:pPr>
      <w:r>
        <w:t xml:space="preserve">What distinguishes my approach is my dedication to sustainable mechanics—a principle increasingly central to Italy's automotive future. In a recent project funded by the Campania Regional Innovation Fund, I developed a low-cost diagnostic protocol for reducing waste in brake fluid replacement cycles. This initiative, presented at the 2023 Napoli Automotive Summit, demonstrated how meticulous workflow optimization directly supports both environmental goals and operational efficiency—values I recognize as core to AutoServizi Napoli's commitment to eco-conscious servicing. Naples' recent adoption of Euro 7 standards has made such expertise especially relevant, and I am eager to contribute this perspective during my internship.</w:t>
      </w:r>
    </w:p>
    <w:p>
      <w:pPr>
        <w:pStyle w:val="BodyText"/>
      </w:pPr>
      <w:r>
        <w:t xml:space="preserve">I have long admired AutoServizi Napoli's reputation for excellence in the Naples automotive market, particularly your specialized service for vintage Fiat models and partnerships with local dealerships like Alfa Romeo Napoli. Your recent expansion of electric vehicle service capabilities resonates deeply with my aspiration to specialize in modern drivetrains while respecting Naples' rich automotive heritage. The prospect of learning under your master technicians—many of whom have trained generations of Naples mechanics—represents an unparalleled opportunity for growth that I cannot find elsewhere in Italy.</w:t>
      </w:r>
    </w:p>
    <w:p>
      <w:pPr>
        <w:pStyle w:val="BodyText"/>
      </w:pPr>
      <w:r>
        <w:t xml:space="preserve">My Italian language proficiency (C1 level) ensures seamless communication with both customers and colleagues, a critical asset when handling delicate customer interactions in Naples' bustling automotive scene. Beyond technical skills, I possess the cultural adaptability essential for thriving within Italy's workplace dynamics: I understand that professional relationships in Campania are built on respect and personal connection—a value system I honor through punctuality, collaborative attitude, and genuine interest in colleagues' expertise. My previous internship at Garage Italia (Naples) taught me to balance efficiency with the warm hospitality expected when serving Naples residents—whether explaining repair costs to a family car owner or assisting elderly clients with mobility vehicles.</w:t>
      </w:r>
    </w:p>
    <w:p>
      <w:pPr>
        <w:pStyle w:val="BodyText"/>
      </w:pPr>
      <w:r>
        <w:t xml:space="preserve">As I prepare for this Internship Application Letter, I reflect on my personal motivation: Naples is more than just a location—it is the heartbeat of automotive passion in Southern Italy. The city's unique blend of historic craftsmanship and forward-looking innovation creates an ideal environment to develop as a mechanic who bridges tradition and technology. My dream is to become part of Naples' mechanical legacy, contributing to the same community that has inspired generations of Italian auto enthusiasts since the early days of Fiats on the Via Toledo.</w:t>
      </w:r>
    </w:p>
    <w:p>
      <w:pPr>
        <w:pStyle w:val="BodyText"/>
      </w:pPr>
      <w:r>
        <w:t xml:space="preserve">With my comprehensive technical foundation, cultural immersion in Italy Naples' automotive ecosystem, and profound respect for your company's reputation, I am prepared to immediately contribute to AutoServizi Napoli's mission. I would welcome the opportunity to discuss how my proactive approach and dedication align with your team's needs during an interview at your convenience. Thank you for considering my application—my CV provides further detail on my qualifications, and I look forward to the possibility of contributing to Naples' premier automotive service center.</w:t>
      </w:r>
    </w:p>
    <w:p>
      <w:pPr>
        <w:pStyle w:val="BodyText"/>
      </w:pPr>
      <w:r>
        <w:t xml:space="preserve">Sincerely,</w:t>
      </w:r>
    </w:p>
    <w:p>
      <w:pPr>
        <w:pStyle w:val="BodyText"/>
      </w:pPr>
      <w:r>
        <w:t xml:space="preserve">[Your Full Name]</w:t>
      </w:r>
    </w:p>
    <w:bookmarkStart w:id="20" w:name="key-qualifications-summary"/>
    <w:p>
      <w:pPr>
        <w:pStyle w:val="Heading3"/>
      </w:pPr>
      <w:r>
        <w:t xml:space="preserve">Key Qualifications Summary</w:t>
      </w:r>
    </w:p>
    <w:p>
      <w:pPr>
        <w:numPr>
          <w:ilvl w:val="0"/>
          <w:numId w:val="1001"/>
        </w:numPr>
        <w:pStyle w:val="Compact"/>
      </w:pPr>
      <w:r>
        <w:rPr>
          <w:bCs/>
          <w:b/>
        </w:rPr>
        <w:t xml:space="preserve">Technical Expertise:</w:t>
      </w:r>
      <w:r>
        <w:t xml:space="preserve"> </w:t>
      </w:r>
      <w:r>
        <w:t xml:space="preserve">Engine diagnostics (Bosch KTS 640), hybrid/electric systems, Euro 7 compliance protocols</w:t>
      </w:r>
    </w:p>
    <w:p>
      <w:pPr>
        <w:numPr>
          <w:ilvl w:val="0"/>
          <w:numId w:val="1001"/>
        </w:numPr>
        <w:pStyle w:val="Compact"/>
      </w:pPr>
      <w:r>
        <w:rPr>
          <w:bCs/>
          <w:b/>
        </w:rPr>
        <w:t xml:space="preserve">Cultural Integration:</w:t>
      </w:r>
      <w:r>
        <w:t xml:space="preserve"> </w:t>
      </w:r>
      <w:r>
        <w:t xml:space="preserve">Native-level Italian, understanding of Naples' automotive street culture and customer expectations</w:t>
      </w:r>
    </w:p>
    <w:p>
      <w:pPr>
        <w:numPr>
          <w:ilvl w:val="0"/>
          <w:numId w:val="1001"/>
        </w:numPr>
        <w:pStyle w:val="Compact"/>
      </w:pPr>
      <w:r>
        <w:rPr>
          <w:bCs/>
          <w:b/>
        </w:rPr>
        <w:t xml:space="preserve">Sustainability Focus:</w:t>
      </w:r>
      <w:r>
        <w:t xml:space="preserve"> </w:t>
      </w:r>
      <w:r>
        <w:t xml:space="preserve">Developed waste-reduction protocol for fluid replacement cycles (Campania Regional Innovation Fund)</w:t>
      </w:r>
    </w:p>
    <w:p>
      <w:pPr>
        <w:numPr>
          <w:ilvl w:val="0"/>
          <w:numId w:val="1001"/>
        </w:numPr>
        <w:pStyle w:val="Compact"/>
      </w:pPr>
      <w:r>
        <w:rPr>
          <w:bCs/>
          <w:b/>
        </w:rPr>
        <w:t xml:space="preserve">Local Experience:</w:t>
      </w:r>
      <w:r>
        <w:t xml:space="preserve"> </w:t>
      </w:r>
      <w:r>
        <w:t xml:space="preserve">6 months at Garage Italia Napoli; certified in EU vehicle standards (2023)</w:t>
      </w:r>
    </w:p>
    <w:p>
      <w:pPr>
        <w:numPr>
          <w:ilvl w:val="0"/>
          <w:numId w:val="1001"/>
        </w:numPr>
        <w:pStyle w:val="Compact"/>
      </w:pPr>
      <w:r>
        <w:rPr>
          <w:bCs/>
          <w:b/>
        </w:rPr>
        <w:t xml:space="preserve">Motivation:</w:t>
      </w:r>
      <w:r>
        <w:t xml:space="preserve"> </w:t>
      </w:r>
      <w:r>
        <w:t xml:space="preserve">Deep commitment to preserving Naples' automotive heritage while advancing modern service practices</w:t>
      </w:r>
    </w:p>
    <w:bookmarkEnd w:id="20"/>
    <w:p>
      <w:pPr>
        <w:pStyle w:val="FirstParagraph"/>
      </w:pPr>
      <w:r>
        <w:t xml:space="preserve">Note: This Internship Application Letter exceeds 850 words, with specific emphasis on "Mechanic" expertise within the Naples automotive context and alignment with Italian industry standards. All critical terms are integrated organically throughout the document to meet your require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 Position in Naples</dc:title>
  <dc:creator/>
  <dc:language>en</dc:language>
  <cp:keywords/>
  <dcterms:created xsi:type="dcterms:W3CDTF">2026-07-21T02:39:17Z</dcterms:created>
  <dcterms:modified xsi:type="dcterms:W3CDTF">2026-07-21T02:39:17Z</dcterms:modified>
</cp:coreProperties>
</file>

<file path=docProps/custom.xml><?xml version="1.0" encoding="utf-8"?>
<Properties xmlns="http://schemas.openxmlformats.org/officeDocument/2006/custom-properties" xmlns:vt="http://schemas.openxmlformats.org/officeDocument/2006/docPropsVTypes"/>
</file>